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E3910" w14:textId="77777777" w:rsidR="001958CB" w:rsidRPr="001958CB" w:rsidRDefault="001958CB" w:rsidP="001958CB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</w:p>
    <w:p w14:paraId="1C62555E" w14:textId="34B2BD8A" w:rsidR="007406AB" w:rsidRPr="003D7F22" w:rsidRDefault="007406AB" w:rsidP="001958CB">
      <w:pPr>
        <w:spacing w:before="240" w:after="0" w:line="240" w:lineRule="auto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utomotive/Transportation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 w:rsidR="001958CB">
        <w:rPr>
          <w:rFonts w:ascii="Times New Roman" w:hAnsi="Times New Roman" w:cs="Times New Roman"/>
          <w:i/>
          <w:iCs/>
          <w:sz w:val="36"/>
          <w:szCs w:val="36"/>
        </w:rPr>
        <w:t>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- Non-Transfer</w:t>
      </w:r>
    </w:p>
    <w:p w14:paraId="788B100A" w14:textId="0468823E" w:rsidR="00D83B2B" w:rsidRPr="00D83B2B" w:rsidRDefault="007406AB" w:rsidP="007406AB">
      <w:pPr>
        <w:spacing w:line="216" w:lineRule="auto"/>
        <w:rPr>
          <w:rFonts w:cstheme="minorHAnsi"/>
        </w:rPr>
      </w:pPr>
      <w:r w:rsidRPr="00871A28">
        <w:rPr>
          <w:rFonts w:cstheme="minorHAnsi"/>
        </w:rPr>
        <w:t>The Automotive Technology program is designed to give students the knowledge and skills that they will need in order to be successful in the high-tech automotive repair shop of tomorrow. Our experienced instructors provide real-world knowledge and hands-on practice in performing automotive diagnosis, repair, and maintenance</w:t>
      </w:r>
      <w:r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B168E05" w14:textId="77777777" w:rsidR="007406AB" w:rsidRPr="007406AB" w:rsidRDefault="007406AB" w:rsidP="007406A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 xml:space="preserve">Automotive Technology, Non-transfer A.S. </w:t>
      </w:r>
    </w:p>
    <w:p w14:paraId="7B531C52" w14:textId="77777777" w:rsidR="007406AB" w:rsidRPr="007406AB" w:rsidRDefault="007406AB" w:rsidP="007406A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>Automotive/Transportation Technology Certificate</w:t>
      </w:r>
    </w:p>
    <w:p w14:paraId="2715CE70" w14:textId="2180D32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99AFF0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7406AB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31A2CB76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406AB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B3FEABB" w:rsidR="00BB5431" w:rsidRPr="009C5953" w:rsidRDefault="0040638D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BB343FC">
                <wp:simplePos x="0" y="0"/>
                <wp:positionH relativeFrom="margin">
                  <wp:posOffset>87630</wp:posOffset>
                </wp:positionH>
                <wp:positionV relativeFrom="page">
                  <wp:posOffset>292481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6.9pt;margin-top:230.3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6BZBs3wAAAAkBAAAPAAAAZHJzL2Rvd25yZXYu&#10;eG1sTI/BTsMwEETvSPyDtUhcKmq3QKhCnAoFAeICIvABTrLEAXsdxW4b+HqWExxHM5p5U2xn78Qe&#10;pzgE0rBaKhBIbegG6jW8vd6dbUDEZKgzLhBq+MII2/L4qDB5Fw70gvs69YJLKOZGg01pzKWMrUVv&#10;4jKMSOy9h8mbxHLqZTeZA5d7J9dKZdKbgXjBmhEri+1nvfMaRhvt8+LbPVWL+8cqVsPtQ918aH16&#10;Mt9cg0g4p78w/OIzOpTM1IQddVE41udMnjRcZCoDwYFNtgLRaLhcqyuQZSH/Pyh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HoFkGzfAAAA&#10;CQ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1958CB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56FD046E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7406A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406A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396E78E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00</w:t>
            </w:r>
          </w:p>
        </w:tc>
        <w:tc>
          <w:tcPr>
            <w:tcW w:w="5870" w:type="dxa"/>
          </w:tcPr>
          <w:p w14:paraId="635529C6" w14:textId="6C228151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Auto Mechanics </w:t>
            </w:r>
          </w:p>
        </w:tc>
        <w:tc>
          <w:tcPr>
            <w:tcW w:w="1313" w:type="dxa"/>
          </w:tcPr>
          <w:p w14:paraId="55306BD1" w14:textId="5A1F06E4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3583284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1996DC0E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4B84C05B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ED43089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798454FA" w14:textId="6D56CA90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64BCEF68" w14:textId="35A5EB8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7406AB" w:rsidRPr="007406AB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406A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9486AA3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</w:tcPr>
          <w:p w14:paraId="57FA4267" w14:textId="2A2FC097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14:paraId="36D23F10" w14:textId="04FC1E6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1BA952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0638D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406AB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FD99579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71</w:t>
            </w:r>
          </w:p>
        </w:tc>
        <w:tc>
          <w:tcPr>
            <w:tcW w:w="5870" w:type="dxa"/>
          </w:tcPr>
          <w:p w14:paraId="03571DB6" w14:textId="5FA943DF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Brake Systems </w:t>
            </w:r>
          </w:p>
        </w:tc>
        <w:tc>
          <w:tcPr>
            <w:tcW w:w="1313" w:type="dxa"/>
          </w:tcPr>
          <w:p w14:paraId="401B7A34" w14:textId="6BFECCE1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906B3A6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70</w:t>
            </w:r>
          </w:p>
        </w:tc>
        <w:tc>
          <w:tcPr>
            <w:tcW w:w="5870" w:type="dxa"/>
          </w:tcPr>
          <w:p w14:paraId="00F9BB57" w14:textId="24049A89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Suspension, Steering and Alignment Systems </w:t>
            </w:r>
          </w:p>
        </w:tc>
        <w:tc>
          <w:tcPr>
            <w:tcW w:w="1313" w:type="dxa"/>
          </w:tcPr>
          <w:p w14:paraId="0794A019" w14:textId="43EC9B39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70B9FEA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21C771E7" w14:textId="4402C0E1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38AE4EA8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20C517C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115C0398" w14:textId="7D9EBC56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12028B2E" w14:textId="4DAC3B95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376A535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5BA2ADEA" w14:textId="59ACD98A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0AF6D1F0" w14:textId="5722639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11FCEA0A" w14:textId="77777777" w:rsidR="007406AB" w:rsidRP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Engineering Tech (C, A, B)</w:t>
      </w:r>
    </w:p>
    <w:p w14:paraId="2EAB4EF6" w14:textId="77777777" w:rsidR="007406AB" w:rsidRP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Electrical &amp; Electronics Installers &amp; Repairers Transportation(C)</w:t>
      </w:r>
    </w:p>
    <w:p w14:paraId="08EF3B41" w14:textId="77777777" w:rsid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Master Mechanics (SM, C)</w:t>
      </w:r>
    </w:p>
    <w:p w14:paraId="24DA84FC" w14:textId="293FA024" w:rsidR="00605018" w:rsidRDefault="0067051E" w:rsidP="007406AB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F8FE1EB" w:rsidR="00F76131" w:rsidRPr="009D61FA" w:rsidRDefault="00AC4A21" w:rsidP="007406AB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7406AB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7406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406AB" w:rsidRPr="00196E3C" w14:paraId="7EF67193" w14:textId="77777777" w:rsidTr="00740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0F857D5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90</w:t>
            </w:r>
          </w:p>
        </w:tc>
        <w:tc>
          <w:tcPr>
            <w:tcW w:w="5870" w:type="dxa"/>
          </w:tcPr>
          <w:p w14:paraId="57F7AEC4" w14:textId="665E2DED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ine Performance I </w:t>
            </w:r>
          </w:p>
        </w:tc>
        <w:tc>
          <w:tcPr>
            <w:tcW w:w="1313" w:type="dxa"/>
          </w:tcPr>
          <w:p w14:paraId="53F87D94" w14:textId="04B6EB8B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770BBE7C" w14:textId="77777777" w:rsidTr="007406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876F1FC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80</w:t>
            </w:r>
          </w:p>
        </w:tc>
        <w:tc>
          <w:tcPr>
            <w:tcW w:w="5870" w:type="dxa"/>
          </w:tcPr>
          <w:p w14:paraId="179A7923" w14:textId="239500A9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Electrical/Electronics I </w:t>
            </w:r>
          </w:p>
        </w:tc>
        <w:tc>
          <w:tcPr>
            <w:tcW w:w="1313" w:type="dxa"/>
          </w:tcPr>
          <w:p w14:paraId="1C25F3EE" w14:textId="36EB8962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1EE7567E" w14:textId="77777777" w:rsidTr="00740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05023425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58BCA94D" w14:textId="4097241E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58B7D15A" w14:textId="015160FA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B2882" w14:paraId="0C3C362B" w14:textId="77777777" w:rsidTr="007406A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3B2882" w:rsidRPr="007406AB" w:rsidRDefault="003B2882" w:rsidP="003B288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406A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7FA1E82" w14:textId="77777777" w:rsidR="003B2882" w:rsidRDefault="003B2882" w:rsidP="003B288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color w:val="000000"/>
                <w:sz w:val="22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 xml:space="preserve">SOCI 115 or </w:t>
            </w:r>
          </w:p>
          <w:p w14:paraId="62125EC7" w14:textId="3215C382" w:rsidR="003B2882" w:rsidRPr="007406AB" w:rsidRDefault="003B2882" w:rsidP="003B288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ANTH 102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5870" w:type="dxa"/>
          </w:tcPr>
          <w:p w14:paraId="09AFD504" w14:textId="77777777" w:rsidR="003B2882" w:rsidRDefault="003B2882" w:rsidP="003B288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color w:val="000000"/>
                <w:sz w:val="22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 xml:space="preserve">Contemporary Chicano in Society or </w:t>
            </w:r>
          </w:p>
          <w:p w14:paraId="75CAD893" w14:textId="21711142" w:rsidR="003B2882" w:rsidRPr="007406AB" w:rsidRDefault="003B2882" w:rsidP="003B288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Cultural Anthropology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313" w:type="dxa"/>
          </w:tcPr>
          <w:p w14:paraId="01E368E8" w14:textId="6FB1DEF5" w:rsidR="003B2882" w:rsidRPr="007406AB" w:rsidRDefault="003B2882" w:rsidP="003B288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BC7898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226F1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406AB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7D999E7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E-110</w:t>
            </w:r>
          </w:p>
        </w:tc>
        <w:tc>
          <w:tcPr>
            <w:tcW w:w="5870" w:type="dxa"/>
          </w:tcPr>
          <w:p w14:paraId="52AA2F38" w14:textId="61F1F228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Prevention and Care of Athletic Injuries</w:t>
            </w:r>
          </w:p>
        </w:tc>
        <w:tc>
          <w:tcPr>
            <w:tcW w:w="1313" w:type="dxa"/>
          </w:tcPr>
          <w:p w14:paraId="65E25DD8" w14:textId="19E3CE1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364F402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0</w:t>
            </w:r>
          </w:p>
        </w:tc>
        <w:tc>
          <w:tcPr>
            <w:tcW w:w="5870" w:type="dxa"/>
          </w:tcPr>
          <w:p w14:paraId="6250AC6D" w14:textId="62F1D368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Introduction to Chemistry</w:t>
            </w:r>
          </w:p>
        </w:tc>
        <w:tc>
          <w:tcPr>
            <w:tcW w:w="1313" w:type="dxa"/>
          </w:tcPr>
          <w:p w14:paraId="4BF3CCB4" w14:textId="72481F16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406AB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3DD74D2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5132DCF8" w14:textId="71D7706E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2753F63B" w14:textId="71012B7C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4EE3A3E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800</w:t>
            </w:r>
          </w:p>
        </w:tc>
        <w:tc>
          <w:tcPr>
            <w:tcW w:w="5870" w:type="dxa"/>
          </w:tcPr>
          <w:p w14:paraId="0B8B04D1" w14:textId="7291DDE5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Hybrid and Electric Vehicle Technology </w:t>
            </w:r>
          </w:p>
        </w:tc>
        <w:tc>
          <w:tcPr>
            <w:tcW w:w="1313" w:type="dxa"/>
          </w:tcPr>
          <w:p w14:paraId="6F448D68" w14:textId="1332CA40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406AB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7406AB" w:rsidRPr="008E1CE1" w:rsidRDefault="007406AB" w:rsidP="007406A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1E85BAF7" w:rsidR="007406AB" w:rsidRPr="007406AB" w:rsidRDefault="007406AB" w:rsidP="007406A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549</w:t>
            </w:r>
          </w:p>
        </w:tc>
        <w:tc>
          <w:tcPr>
            <w:tcW w:w="5870" w:type="dxa"/>
          </w:tcPr>
          <w:p w14:paraId="647AE633" w14:textId="1140A3C2" w:rsidR="007406AB" w:rsidRPr="007406AB" w:rsidRDefault="007406AB" w:rsidP="007406A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operative Work Experience: Automotive and Transportation Technologies </w:t>
            </w:r>
          </w:p>
        </w:tc>
        <w:tc>
          <w:tcPr>
            <w:tcW w:w="1313" w:type="dxa"/>
          </w:tcPr>
          <w:p w14:paraId="59DE1595" w14:textId="56571423" w:rsidR="007406AB" w:rsidRPr="007406AB" w:rsidRDefault="007406AB" w:rsidP="007406A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06AB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1058AC2D" w14:textId="34D1ED86" w:rsidR="00B226F1" w:rsidRPr="00DB0AA6" w:rsidRDefault="00F76AA4" w:rsidP="00B226F1">
      <w:pPr>
        <w:pStyle w:val="Heading10"/>
      </w:pPr>
      <w:r>
        <w:t>Work Experience</w:t>
      </w:r>
    </w:p>
    <w:p w14:paraId="19BD4BAA" w14:textId="749209D7" w:rsidR="00B226F1" w:rsidRDefault="00F76AA4" w:rsidP="0019475E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219066FB" w14:textId="77777777" w:rsidR="00B226F1" w:rsidRDefault="00B226F1" w:rsidP="0019475E">
      <w:pPr>
        <w:spacing w:after="0"/>
        <w:ind w:left="187"/>
        <w:rPr>
          <w:rFonts w:cstheme="minorHAnsi"/>
          <w:sz w:val="20"/>
          <w:szCs w:val="20"/>
        </w:rPr>
      </w:pPr>
    </w:p>
    <w:p w14:paraId="3E8E5ADC" w14:textId="67328FA3" w:rsidR="00157999" w:rsidRPr="00486099" w:rsidRDefault="00B226F1" w:rsidP="00B226F1">
      <w:pPr>
        <w:spacing w:after="0"/>
        <w:ind w:left="187"/>
        <w:jc w:val="center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noProof/>
        </w:rPr>
        <w:drawing>
          <wp:inline distT="0" distB="0" distL="0" distR="0" wp14:anchorId="18BB168B" wp14:editId="4EBEA09A">
            <wp:extent cx="4867593" cy="3657600"/>
            <wp:effectExtent l="0" t="0" r="9525" b="0"/>
            <wp:docPr id="3" name="Picture 3" descr="General Motors Fully Operational Skateboard car chassis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eneral Motors Fully Operational Skateboard car chassis&#10;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4881" cy="3685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57999" w:rsidRPr="00486099" w:rsidSect="00FE5239">
      <w:headerReference w:type="first" r:id="rId26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2697B" w14:textId="77777777" w:rsidR="000272E8" w:rsidRDefault="000272E8" w:rsidP="00DF2F19">
      <w:pPr>
        <w:spacing w:after="0" w:line="240" w:lineRule="auto"/>
      </w:pPr>
      <w:r>
        <w:separator/>
      </w:r>
    </w:p>
  </w:endnote>
  <w:endnote w:type="continuationSeparator" w:id="0">
    <w:p w14:paraId="2572C9E0" w14:textId="77777777" w:rsidR="000272E8" w:rsidRDefault="000272E8" w:rsidP="00DF2F19">
      <w:pPr>
        <w:spacing w:after="0" w:line="240" w:lineRule="auto"/>
      </w:pPr>
      <w:r>
        <w:continuationSeparator/>
      </w:r>
    </w:p>
  </w:endnote>
  <w:endnote w:type="continuationNotice" w:id="1">
    <w:p w14:paraId="7625DB87" w14:textId="77777777" w:rsidR="000272E8" w:rsidRDefault="000272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3CF5B" w14:textId="77777777" w:rsidR="007D5A79" w:rsidRDefault="007D5A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4CED7" w14:textId="77777777" w:rsidR="000272E8" w:rsidRDefault="000272E8" w:rsidP="00DF2F19">
      <w:pPr>
        <w:spacing w:after="0" w:line="240" w:lineRule="auto"/>
      </w:pPr>
      <w:r>
        <w:separator/>
      </w:r>
    </w:p>
  </w:footnote>
  <w:footnote w:type="continuationSeparator" w:id="0">
    <w:p w14:paraId="0C781319" w14:textId="77777777" w:rsidR="000272E8" w:rsidRDefault="000272E8" w:rsidP="00DF2F19">
      <w:pPr>
        <w:spacing w:after="0" w:line="240" w:lineRule="auto"/>
      </w:pPr>
      <w:r>
        <w:continuationSeparator/>
      </w:r>
    </w:p>
  </w:footnote>
  <w:footnote w:type="continuationNotice" w:id="1">
    <w:p w14:paraId="0157F1F7" w14:textId="77777777" w:rsidR="000272E8" w:rsidRDefault="000272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A0879" w14:textId="77777777" w:rsidR="007D5A79" w:rsidRDefault="007D5A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C2EB3" w14:textId="77777777" w:rsidR="007D5A79" w:rsidRDefault="007D5A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689FA4E6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03F9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8C03F9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09C8E25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7D5A79">
      <w:rPr>
        <w:rFonts w:ascii="Gill Sans MT" w:hAnsi="Gill Sans MT" w:cs="Times New Roman"/>
        <w:caps/>
        <w:sz w:val="40"/>
        <w:szCs w:val="40"/>
      </w:rPr>
      <w:t>2022-20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272E8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58CB"/>
    <w:rsid w:val="00197394"/>
    <w:rsid w:val="001B29AE"/>
    <w:rsid w:val="001C49CD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B2882"/>
    <w:rsid w:val="003C2454"/>
    <w:rsid w:val="003E0C2B"/>
    <w:rsid w:val="003E2989"/>
    <w:rsid w:val="003F66AE"/>
    <w:rsid w:val="0040638D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64A0D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4AFA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406AB"/>
    <w:rsid w:val="007419EB"/>
    <w:rsid w:val="00756FE3"/>
    <w:rsid w:val="00782EC8"/>
    <w:rsid w:val="0079066E"/>
    <w:rsid w:val="00793168"/>
    <w:rsid w:val="00796896"/>
    <w:rsid w:val="00797A06"/>
    <w:rsid w:val="007B6AAC"/>
    <w:rsid w:val="007B70DE"/>
    <w:rsid w:val="007D3593"/>
    <w:rsid w:val="007D5A79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03F9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26F1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558D8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B2882"/>
  </w:style>
  <w:style w:type="character" w:customStyle="1" w:styleId="eop">
    <w:name w:val="eop"/>
    <w:basedOn w:val="DefaultParagraphFont"/>
    <w:rsid w:val="003B28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8</Words>
  <Characters>2530</Characters>
  <Application>Microsoft Office Word</Application>
  <DocSecurity>0</DocSecurity>
  <Lines>126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Rhonda Nishimoto</cp:lastModifiedBy>
  <cp:revision>4</cp:revision>
  <dcterms:created xsi:type="dcterms:W3CDTF">2021-03-01T19:51:00Z</dcterms:created>
  <dcterms:modified xsi:type="dcterms:W3CDTF">2021-07-20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